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8C1F2" w14:textId="77777777" w:rsidR="0034215D" w:rsidRPr="0034215D" w:rsidRDefault="0034215D" w:rsidP="0034215D">
      <w:pPr>
        <w:jc w:val="center"/>
        <w:rPr>
          <w:b/>
          <w:sz w:val="28"/>
          <w:lang w:val="ka-GE"/>
        </w:rPr>
      </w:pPr>
      <w:r w:rsidRPr="0034215D">
        <w:rPr>
          <w:b/>
          <w:sz w:val="28"/>
          <w:lang w:val="ka-GE"/>
        </w:rPr>
        <w:t>Покайтесь, Нью-Йорк!</w:t>
      </w:r>
    </w:p>
    <w:p w14:paraId="7F254D7B" w14:textId="77777777" w:rsidR="0034215D" w:rsidRPr="0034215D" w:rsidRDefault="0034215D" w:rsidP="0034215D">
      <w:pPr>
        <w:jc w:val="center"/>
        <w:rPr>
          <w:b/>
          <w:sz w:val="28"/>
          <w:lang w:val="ka-GE"/>
        </w:rPr>
      </w:pPr>
    </w:p>
    <w:p w14:paraId="4F75CFF9" w14:textId="57044840" w:rsidR="00204998" w:rsidRPr="00204998" w:rsidRDefault="0034215D" w:rsidP="0034215D">
      <w:pPr>
        <w:jc w:val="center"/>
        <w:rPr>
          <w:sz w:val="24"/>
          <w:szCs w:val="24"/>
          <w:lang w:val="ka-GE"/>
        </w:rPr>
      </w:pPr>
      <w:r w:rsidRPr="0034215D">
        <w:rPr>
          <w:b/>
          <w:sz w:val="28"/>
          <w:lang w:val="ka-GE"/>
        </w:rPr>
        <w:t>Покай</w:t>
      </w:r>
      <w:proofErr w:type="spellStart"/>
      <w:r>
        <w:rPr>
          <w:b/>
          <w:sz w:val="28"/>
          <w:lang w:val="ru-BY"/>
        </w:rPr>
        <w:t>ся</w:t>
      </w:r>
      <w:proofErr w:type="spellEnd"/>
      <w:r w:rsidRPr="0034215D">
        <w:rPr>
          <w:b/>
          <w:sz w:val="28"/>
          <w:lang w:val="ka-GE"/>
        </w:rPr>
        <w:t xml:space="preserve">, Нью-Йорк! Иисус Христос скоро придет! Он </w:t>
      </w:r>
      <w:r>
        <w:rPr>
          <w:b/>
          <w:sz w:val="28"/>
          <w:lang w:val="ru-BY"/>
        </w:rPr>
        <w:t>царь</w:t>
      </w:r>
      <w:r w:rsidRPr="0034215D">
        <w:rPr>
          <w:b/>
          <w:sz w:val="28"/>
          <w:lang w:val="ka-GE"/>
        </w:rPr>
        <w:t xml:space="preserve">, он </w:t>
      </w:r>
      <w:r>
        <w:rPr>
          <w:b/>
          <w:sz w:val="28"/>
          <w:lang w:val="ru-BY"/>
        </w:rPr>
        <w:t>Г</w:t>
      </w:r>
      <w:r w:rsidRPr="0034215D">
        <w:rPr>
          <w:b/>
          <w:sz w:val="28"/>
          <w:lang w:val="ka-GE"/>
        </w:rPr>
        <w:t xml:space="preserve">осподин </w:t>
      </w:r>
      <w:r>
        <w:rPr>
          <w:b/>
          <w:sz w:val="28"/>
          <w:lang w:val="ru-RU"/>
        </w:rPr>
        <w:t>Господ</w:t>
      </w:r>
      <w:r w:rsidRPr="0034215D">
        <w:rPr>
          <w:b/>
          <w:sz w:val="28"/>
          <w:lang w:val="ka-GE"/>
        </w:rPr>
        <w:t xml:space="preserve">, он </w:t>
      </w:r>
      <w:r>
        <w:rPr>
          <w:b/>
          <w:sz w:val="28"/>
          <w:lang w:val="ru-RU"/>
        </w:rPr>
        <w:t>К</w:t>
      </w:r>
      <w:r w:rsidRPr="0034215D">
        <w:rPr>
          <w:b/>
          <w:sz w:val="28"/>
          <w:lang w:val="ka-GE"/>
        </w:rPr>
        <w:t xml:space="preserve">ороль </w:t>
      </w:r>
      <w:r>
        <w:rPr>
          <w:b/>
          <w:sz w:val="28"/>
          <w:lang w:val="ru-RU"/>
        </w:rPr>
        <w:t>К</w:t>
      </w:r>
      <w:r w:rsidRPr="0034215D">
        <w:rPr>
          <w:b/>
          <w:sz w:val="28"/>
          <w:lang w:val="ka-GE"/>
        </w:rPr>
        <w:t xml:space="preserve">оролей, он </w:t>
      </w:r>
      <w:r>
        <w:rPr>
          <w:b/>
          <w:sz w:val="28"/>
          <w:lang w:val="ru-RU"/>
        </w:rPr>
        <w:t>А</w:t>
      </w:r>
      <w:r w:rsidRPr="0034215D">
        <w:rPr>
          <w:b/>
          <w:sz w:val="28"/>
          <w:lang w:val="ka-GE"/>
        </w:rPr>
        <w:t xml:space="preserve">льфа и </w:t>
      </w:r>
      <w:r>
        <w:rPr>
          <w:b/>
          <w:sz w:val="28"/>
          <w:lang w:val="ru-RU"/>
        </w:rPr>
        <w:t>О</w:t>
      </w:r>
      <w:r w:rsidRPr="0034215D">
        <w:rPr>
          <w:b/>
          <w:sz w:val="28"/>
          <w:lang w:val="ka-GE"/>
        </w:rPr>
        <w:t xml:space="preserve">мега, </w:t>
      </w:r>
      <w:r>
        <w:rPr>
          <w:b/>
          <w:sz w:val="28"/>
          <w:lang w:val="ru-RU"/>
        </w:rPr>
        <w:t>Н</w:t>
      </w:r>
      <w:r w:rsidRPr="0034215D">
        <w:rPr>
          <w:b/>
          <w:sz w:val="28"/>
          <w:lang w:val="ka-GE"/>
        </w:rPr>
        <w:t xml:space="preserve">ачало и </w:t>
      </w:r>
      <w:r>
        <w:rPr>
          <w:b/>
          <w:sz w:val="28"/>
          <w:lang w:val="ru-RU"/>
        </w:rPr>
        <w:t>К</w:t>
      </w:r>
      <w:r w:rsidRPr="0034215D">
        <w:rPr>
          <w:b/>
          <w:sz w:val="28"/>
          <w:lang w:val="ka-GE"/>
        </w:rPr>
        <w:t xml:space="preserve">онец! Нью-Йорк, жилище твоего греха заполнено, чаша Божьего терпения ... и он очень зол на тебя! Знай Нью-Йорк, что твои дети, выведенные из чрева, погибают на сороковой неделе беременности! Невинные люди уносят жизни во имя удобства, эгоизма и высокомерия, все это сказывается на нас! Нью-Йорк, если вы услышите сегодня голос Бога, умоляющего вас смириться в Его свете, чтобы вырастить вас ... Если вы убежите с Иисусом, он не сдастся! Он примет вас как своих, и примет вас в своей правде! Он оденет вас в одежду похвалы, вместо этой тяжести, Он исцелит эту землю, друзья! Болезни, вирусы, бактерии ... мы больше не должны жить в страхе! Мы </w:t>
      </w:r>
      <w:r>
        <w:rPr>
          <w:b/>
          <w:sz w:val="28"/>
          <w:lang w:val="ru-RU"/>
        </w:rPr>
        <w:t xml:space="preserve">и </w:t>
      </w:r>
      <w:r w:rsidRPr="0034215D">
        <w:rPr>
          <w:b/>
          <w:sz w:val="28"/>
          <w:lang w:val="ka-GE"/>
        </w:rPr>
        <w:t xml:space="preserve">так напуганы до смерти! Но ваша душа бессмертна, и однажды мы предстанем перед Всемогущим Богом, полностью обнаженным в наших грехах, и мы будем нести ответственность за наши слова, наши действия, наши жизни! Библия говорит, что смерть - это результат греха! Но вечный дар Бога - это вечная жизнь! Вы можете найти жизнь в Иисусе Христе, в Его руках, Он является источником жизни всего сущего, дыхание каждого человека, Бог грядет, вы слышите Его голос в Нью-Йорке ?! Молоток, который разрушает камни, дай ему шанс его опустить! Дайте ему возможность вдохновить жизнь! Дайте ему возможность дать вам раскаяние, выздоровление и прощение! Сегодня день спасения, </w:t>
      </w:r>
      <w:r>
        <w:rPr>
          <w:b/>
          <w:sz w:val="28"/>
          <w:lang w:val="ru-RU"/>
        </w:rPr>
        <w:t xml:space="preserve">вы </w:t>
      </w:r>
      <w:r w:rsidRPr="0034215D">
        <w:rPr>
          <w:b/>
          <w:sz w:val="28"/>
          <w:lang w:val="ka-GE"/>
        </w:rPr>
        <w:t xml:space="preserve">не обращайте внимания на Всемогущего Бога! Рука Господа не достаточно коротка, чтобы спасти тебя! Да и ухо у него не тяжелое, </w:t>
      </w:r>
      <w:r>
        <w:rPr>
          <w:b/>
          <w:sz w:val="28"/>
          <w:lang w:val="ru-RU"/>
        </w:rPr>
        <w:t>будто</w:t>
      </w:r>
      <w:r w:rsidRPr="0034215D">
        <w:rPr>
          <w:b/>
          <w:sz w:val="28"/>
          <w:lang w:val="ka-GE"/>
        </w:rPr>
        <w:t xml:space="preserve"> он не может тебя понять! Но твой беспредел отчуждал тебя от Бога! Твои грехи отвернулись от тебя! Твои руки покрыты невинной кровью, твои пальцы полны беспредела, твои губы лгут, а твой язык разрушает и убивает твое всемогущество! Мы безбожная нация Америки! Мы должны покаяться. Нью-Йорк, сейчас самое время это сделать! Смирись перед Сыном Божьим, и Он возвысит тебя. Покайтесь </w:t>
      </w:r>
      <w:r>
        <w:rPr>
          <w:b/>
          <w:sz w:val="28"/>
          <w:lang w:val="ru-RU"/>
        </w:rPr>
        <w:t xml:space="preserve">все </w:t>
      </w:r>
      <w:r w:rsidRPr="0034215D">
        <w:rPr>
          <w:b/>
          <w:sz w:val="28"/>
          <w:lang w:val="ka-GE"/>
        </w:rPr>
        <w:t xml:space="preserve">в Нью-Йорке! Покайтесь в своем идолопоклонстве! Покайтесь в своем непослушании, высокомерии, гордости, любви к деньгам, материализме! Мы здесь, чтобы исследовать свет, но вы запрограммированы, потому что СМИ говорят вам, во что верить, чего </w:t>
      </w:r>
      <w:r w:rsidRPr="0034215D">
        <w:rPr>
          <w:b/>
          <w:sz w:val="28"/>
          <w:lang w:val="ka-GE"/>
        </w:rPr>
        <w:lastRenderedPageBreak/>
        <w:t>бояться, что любить, что ненавидеть! Мы противостояли друг другу, белые ненавидят негров, нас учили расизму! Телевидение программирует нас, а мы слепы, лидеры слепых, и, как говорит Библия, мы попадем в яму! Иисус сказал: люби ближнего твоего, как самого себя ....... Друзья мои, что мы получим, если победим весь мир и потеряем наши бессмертные души ?! Что мы получим, если заработаем все деньги, наполним наши карманы, но наши души пусты! Знаменитости убивают себя по какой-то причине ... Знаменитые, богатые люди умирают от рук глупости, потому что деньги не могут спасти нас, они не могут сделать нас счастливыми, они не могут сделать нас идеальными, они не могут дать вам жизнь, Иисус дает вам жизнь! Он говорит: я воскрешение, я жизнь! Библия говорит, что если вы исповедуетесь своими устами и если вы верите в свое сердце, что Бог воскресил его из мертвых, вы можете быть спасены! Выжить от чего? Из вечного ада! Выжить неугасимый огонь!, Где червь бессонница и огонь неугасим! Там, где никогда не заканчивается страдание ... вы можете быть спасены во Христе! Выживание это подарок! Вы не можете зарабатывать на жизнь, Господь уже заплатил вашу цену, и вы можете получить ее от Бога, но вы должны смириться, вы должны освободиться от гордости, вы должны покаяться в Нью-Йорке! Уже поздно, ночь кончилась, выбирай, кому сегодня служить! Вы служите корпорациям, вы служите крупному бизнесу, вы служите правительствам, если вы служите единственному истинному Преподобному, Преподобному Славы, он возвращается к вам, чтобы услышать его голос, он призывает людей к себе, чтобы поднять их как воинов ... В этот раз, теперь его голос сегодня! У тебя больше нет времени ждать! Покай</w:t>
      </w:r>
      <w:proofErr w:type="spellStart"/>
      <w:r>
        <w:rPr>
          <w:b/>
          <w:sz w:val="28"/>
          <w:lang w:val="ru-RU"/>
        </w:rPr>
        <w:t>ся</w:t>
      </w:r>
      <w:proofErr w:type="spellEnd"/>
      <w:r>
        <w:rPr>
          <w:b/>
          <w:sz w:val="28"/>
          <w:lang w:val="ru-RU"/>
        </w:rPr>
        <w:t xml:space="preserve"> </w:t>
      </w:r>
      <w:r w:rsidRPr="0034215D">
        <w:rPr>
          <w:b/>
          <w:sz w:val="28"/>
          <w:lang w:val="ka-GE"/>
        </w:rPr>
        <w:t xml:space="preserve">Нью-Йорк! Конец всего зависит от </w:t>
      </w:r>
      <w:r>
        <w:rPr>
          <w:b/>
          <w:sz w:val="28"/>
          <w:lang w:val="ru-RU"/>
        </w:rPr>
        <w:t>тебя</w:t>
      </w:r>
      <w:r w:rsidRPr="0034215D">
        <w:rPr>
          <w:b/>
          <w:sz w:val="28"/>
          <w:lang w:val="ka-GE"/>
        </w:rPr>
        <w:t xml:space="preserve"> Нью-Йорк ..... Независимо от того, насколько вы отчаянны сейчас, Божья рука против вас, вы должны покаяться, найти Господа, пока еще можно найти Его, когда Он рядом, дать нам способы простить зло и вернуться к Богу, потому что Мы просто должны сожалеть об этом, пока время действительно не истечет ...... Вы никогда не знаете, когда ваше сердцебиение остановится</w:t>
      </w:r>
      <w:r>
        <w:rPr>
          <w:b/>
          <w:sz w:val="28"/>
          <w:lang w:val="ru-RU"/>
        </w:rPr>
        <w:t xml:space="preserve">, </w:t>
      </w:r>
      <w:r w:rsidRPr="0034215D">
        <w:rPr>
          <w:b/>
          <w:sz w:val="28"/>
          <w:lang w:val="ka-GE"/>
        </w:rPr>
        <w:t>перестанет дышать</w:t>
      </w:r>
      <w:r>
        <w:rPr>
          <w:b/>
          <w:sz w:val="28"/>
          <w:lang w:val="ru-RU"/>
        </w:rPr>
        <w:t>….. К</w:t>
      </w:r>
      <w:r w:rsidRPr="0034215D">
        <w:rPr>
          <w:b/>
          <w:sz w:val="28"/>
          <w:lang w:val="ka-GE"/>
        </w:rPr>
        <w:t>огда вот! Свет погаснет, ваша душа отправится туда, где вы будете в бесконечности ..... Подумайте об этом сегодня .. Покайтесь, потому что Царство Божие близко к вам ...</w:t>
      </w:r>
      <w:bookmarkStart w:id="0" w:name="_GoBack"/>
      <w:bookmarkEnd w:id="0"/>
    </w:p>
    <w:sectPr w:rsidR="00204998" w:rsidRPr="002049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KwNDA0M7OwsDRU0lEKTi0uzszPAykwqgUANzYPpywAAAA="/>
  </w:docVars>
  <w:rsids>
    <w:rsidRoot w:val="00204998"/>
    <w:rsid w:val="00204998"/>
    <w:rsid w:val="0034215D"/>
    <w:rsid w:val="006F1C27"/>
    <w:rsid w:val="0076558D"/>
    <w:rsid w:val="00784922"/>
    <w:rsid w:val="008E0846"/>
    <w:rsid w:val="00906F19"/>
    <w:rsid w:val="00D92135"/>
    <w:rsid w:val="00DE6D61"/>
    <w:rsid w:val="00E24EEF"/>
    <w:rsid w:val="00F30C8D"/>
    <w:rsid w:val="00FF6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69152"/>
  <w15:chartTrackingRefBased/>
  <w15:docId w15:val="{056AF99E-F03B-44C2-8A90-4E93EFF61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5-16T07:51:00Z</dcterms:created>
  <dcterms:modified xsi:type="dcterms:W3CDTF">2020-05-16T07:51:00Z</dcterms:modified>
</cp:coreProperties>
</file>